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5172D" w14:textId="77777777" w:rsidR="00CA63B3" w:rsidRPr="00CA63B3" w:rsidRDefault="00CA63B3" w:rsidP="004B0A05">
      <w:pPr>
        <w:jc w:val="right"/>
        <w:rPr>
          <w:b/>
          <w:sz w:val="28"/>
          <w:szCs w:val="28"/>
        </w:rPr>
      </w:pPr>
      <w:r w:rsidRPr="00CA63B3">
        <w:rPr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21866D33" wp14:editId="3D17EF35">
            <wp:simplePos x="0" y="0"/>
            <wp:positionH relativeFrom="column">
              <wp:posOffset>-440055</wp:posOffset>
            </wp:positionH>
            <wp:positionV relativeFrom="margin">
              <wp:posOffset>-72019</wp:posOffset>
            </wp:positionV>
            <wp:extent cx="871220" cy="826135"/>
            <wp:effectExtent l="0" t="0" r="5080" b="0"/>
            <wp:wrapSquare wrapText="bothSides"/>
            <wp:docPr id="5" name="Picture 5" descr="sb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sb2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20" cy="82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63B3">
        <w:rPr>
          <w:b/>
          <w:sz w:val="28"/>
          <w:szCs w:val="28"/>
        </w:rPr>
        <w:t>Texas General Land Office</w:t>
      </w:r>
    </w:p>
    <w:p w14:paraId="03F6D0A6" w14:textId="77777777" w:rsidR="00CA63B3" w:rsidRPr="003A4136" w:rsidRDefault="00CA63B3" w:rsidP="004B0A05">
      <w:pPr>
        <w:jc w:val="right"/>
        <w:rPr>
          <w:b/>
        </w:rPr>
      </w:pPr>
      <w:r w:rsidRPr="003A4136">
        <w:rPr>
          <w:b/>
        </w:rPr>
        <w:t>Community Development and Revitalization</w:t>
      </w:r>
    </w:p>
    <w:p w14:paraId="2EAF25BB" w14:textId="77777777" w:rsidR="00CA63B3" w:rsidRPr="003A4136" w:rsidRDefault="00807780" w:rsidP="004B0A05">
      <w:pPr>
        <w:jc w:val="right"/>
        <w:rPr>
          <w:b/>
        </w:rPr>
      </w:pPr>
      <w:r>
        <w:rPr>
          <w:b/>
        </w:rPr>
        <w:t>Texas Integrated Grant Reporting - TIGR</w:t>
      </w:r>
    </w:p>
    <w:p w14:paraId="10473DF8" w14:textId="4B80EB5D" w:rsidR="007B168E" w:rsidRDefault="00807780" w:rsidP="004B0A05">
      <w:pPr>
        <w:jc w:val="right"/>
        <w:rPr>
          <w:b/>
        </w:rPr>
      </w:pPr>
      <w:r>
        <w:rPr>
          <w:b/>
        </w:rPr>
        <w:t>System Access</w:t>
      </w:r>
      <w:r w:rsidR="00BF4558">
        <w:rPr>
          <w:b/>
        </w:rPr>
        <w:t xml:space="preserve"> Form</w:t>
      </w:r>
    </w:p>
    <w:p w14:paraId="18210E11" w14:textId="77777777" w:rsidR="00CA63B3" w:rsidRPr="003A4136" w:rsidRDefault="00CA63B3" w:rsidP="00CA63B3">
      <w:pPr>
        <w:rPr>
          <w:b/>
        </w:rPr>
      </w:pPr>
    </w:p>
    <w:p w14:paraId="472553C7" w14:textId="77777777" w:rsidR="00CA63B3" w:rsidRDefault="00CA63B3" w:rsidP="00EB79E6">
      <w:pPr>
        <w:pBdr>
          <w:bottom w:val="single" w:sz="4" w:space="1" w:color="auto"/>
        </w:pBdr>
        <w:spacing w:line="60" w:lineRule="exact"/>
        <w:ind w:left="-360" w:right="-72"/>
      </w:pPr>
    </w:p>
    <w:p w14:paraId="7E0BDC92" w14:textId="77777777" w:rsidR="00CA63B3" w:rsidRPr="00CA63B3" w:rsidRDefault="00CA63B3" w:rsidP="00CA63B3"/>
    <w:p w14:paraId="436F61DA" w14:textId="61DCCFA6" w:rsidR="001C3E2E" w:rsidRDefault="001C3E2E" w:rsidP="00807780">
      <w:r>
        <w:t xml:space="preserve">Please complete this form for initial access to </w:t>
      </w:r>
      <w:r w:rsidR="00D41544">
        <w:t>the Texas Integrated Grant Reporting (TIGR) system</w:t>
      </w:r>
      <w:r>
        <w:t xml:space="preserve"> for </w:t>
      </w:r>
      <w:r w:rsidR="00D41544">
        <w:t xml:space="preserve">application and contract management </w:t>
      </w:r>
      <w:r>
        <w:t xml:space="preserve">staff </w:t>
      </w:r>
      <w:r w:rsidR="00D41544">
        <w:t>identification purposes</w:t>
      </w:r>
      <w:r w:rsidR="00C45B90">
        <w:t>. Please note each user must have their own unique individual email address.</w:t>
      </w:r>
    </w:p>
    <w:p w14:paraId="45F064D0" w14:textId="77777777" w:rsidR="00807780" w:rsidRPr="00807780" w:rsidRDefault="00807780" w:rsidP="00807780"/>
    <w:p w14:paraId="32585C1A" w14:textId="0A8732D6" w:rsidR="00807780" w:rsidRPr="00807780" w:rsidRDefault="00D41544" w:rsidP="00807780">
      <w:r>
        <w:rPr>
          <w:b/>
        </w:rPr>
        <w:t>Applicant/</w:t>
      </w:r>
      <w:r w:rsidR="00901CCB">
        <w:rPr>
          <w:b/>
        </w:rPr>
        <w:t>Subr</w:t>
      </w:r>
      <w:r w:rsidR="00807780" w:rsidRPr="00807780">
        <w:rPr>
          <w:b/>
        </w:rPr>
        <w:t>ecipient Name</w:t>
      </w:r>
      <w:r w:rsidR="00807780" w:rsidRPr="00807780">
        <w:t xml:space="preserve"> (City, County, COG or Vendor Name)</w:t>
      </w:r>
      <w:r w:rsidR="001C3E2E">
        <w:t>:</w:t>
      </w:r>
    </w:p>
    <w:p w14:paraId="02D21170" w14:textId="77777777" w:rsidR="00807780" w:rsidRPr="00116C26" w:rsidRDefault="00807780" w:rsidP="00807780">
      <w:r w:rsidRPr="00116C26">
        <w:t>Business Phone number:</w:t>
      </w:r>
    </w:p>
    <w:p w14:paraId="4FF3ADCF" w14:textId="77777777" w:rsidR="00807780" w:rsidRPr="00116C26" w:rsidRDefault="00807780" w:rsidP="00807780">
      <w:r w:rsidRPr="00116C26">
        <w:t>Business Address:</w:t>
      </w:r>
    </w:p>
    <w:p w14:paraId="525FB9EA" w14:textId="77777777" w:rsidR="00807780" w:rsidRPr="00116C26" w:rsidRDefault="00807780" w:rsidP="00807780">
      <w:r w:rsidRPr="00116C26">
        <w:t>Main Email Address:</w:t>
      </w:r>
    </w:p>
    <w:p w14:paraId="3D6C1D13" w14:textId="77777777" w:rsidR="00807780" w:rsidRPr="00807780" w:rsidRDefault="00807780" w:rsidP="00807780"/>
    <w:p w14:paraId="77A43E49" w14:textId="23D842BF" w:rsidR="00807780" w:rsidRPr="00807780" w:rsidRDefault="00807780" w:rsidP="00807780">
      <w:r w:rsidRPr="00807780">
        <w:rPr>
          <w:b/>
        </w:rPr>
        <w:t>Primary Contact</w:t>
      </w:r>
      <w:r w:rsidR="001C3E2E">
        <w:rPr>
          <w:b/>
        </w:rPr>
        <w:t xml:space="preserve"> </w:t>
      </w:r>
      <w:r w:rsidR="001C3E2E" w:rsidRPr="001C3E2E">
        <w:t>(Individual with decision making authority who will identify individuals who access TIGR)</w:t>
      </w:r>
      <w:r w:rsidRPr="001C3E2E">
        <w:rPr>
          <w:b/>
        </w:rPr>
        <w:t>:</w:t>
      </w:r>
      <w:r w:rsidRPr="00807780">
        <w:t xml:space="preserve"> </w:t>
      </w:r>
    </w:p>
    <w:p w14:paraId="72F6754C" w14:textId="77777777" w:rsidR="00807780" w:rsidRPr="00116C26" w:rsidRDefault="00807780" w:rsidP="00807780">
      <w:r w:rsidRPr="00116C26">
        <w:t>First Name:</w:t>
      </w:r>
      <w:r w:rsidRPr="00116C26">
        <w:tab/>
      </w:r>
    </w:p>
    <w:p w14:paraId="73FECB55" w14:textId="1031B448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10CB7D49" w14:textId="77777777" w:rsidR="00807780" w:rsidRPr="00116C26" w:rsidRDefault="00807780" w:rsidP="00807780">
      <w:r w:rsidRPr="00116C26">
        <w:t>Last Name:</w:t>
      </w:r>
      <w:r w:rsidRPr="00116C26">
        <w:tab/>
      </w:r>
    </w:p>
    <w:p w14:paraId="6992014E" w14:textId="77777777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2148F87C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07717D26" w14:textId="77777777" w:rsidR="00807780" w:rsidRPr="00116C26" w:rsidRDefault="00807780" w:rsidP="00807780">
      <w:r w:rsidRPr="00116C26">
        <w:t>Job Title:</w:t>
      </w:r>
    </w:p>
    <w:p w14:paraId="27DAD4F3" w14:textId="77777777" w:rsidR="00807780" w:rsidRPr="00807780" w:rsidRDefault="00807780" w:rsidP="00807780"/>
    <w:p w14:paraId="11284652" w14:textId="17D6B1E0" w:rsidR="00807780" w:rsidRPr="00807780" w:rsidRDefault="00807780" w:rsidP="00807780">
      <w:r w:rsidRPr="00807780">
        <w:rPr>
          <w:b/>
        </w:rPr>
        <w:t>Authorized Rep</w:t>
      </w:r>
      <w:r w:rsidR="00116C26">
        <w:t xml:space="preserve"> (I</w:t>
      </w:r>
      <w:r w:rsidRPr="00807780">
        <w:t>ndividual who is authorized to</w:t>
      </w:r>
      <w:r w:rsidR="00901CCB">
        <w:t xml:space="preserve"> act on behalf of the Primary C</w:t>
      </w:r>
      <w:r w:rsidR="00AD7A92">
        <w:t>ontact</w:t>
      </w:r>
      <w:r w:rsidR="001C3E2E">
        <w:t xml:space="preserve"> in the POC’s absence</w:t>
      </w:r>
      <w:r w:rsidRPr="00807780">
        <w:t>)</w:t>
      </w:r>
      <w:r w:rsidR="001C3E2E" w:rsidRPr="001C3E2E">
        <w:rPr>
          <w:b/>
        </w:rPr>
        <w:t>:</w:t>
      </w:r>
    </w:p>
    <w:p w14:paraId="511E7BAC" w14:textId="77777777" w:rsidR="00807780" w:rsidRPr="00116C26" w:rsidRDefault="00807780" w:rsidP="00807780">
      <w:r w:rsidRPr="00116C26">
        <w:t>First Name:</w:t>
      </w:r>
      <w:r w:rsidRPr="00116C26">
        <w:tab/>
      </w:r>
    </w:p>
    <w:p w14:paraId="197B650E" w14:textId="52654A63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2DE08F52" w14:textId="77777777" w:rsidR="00807780" w:rsidRPr="00116C26" w:rsidRDefault="00807780" w:rsidP="00807780">
      <w:r w:rsidRPr="00116C26">
        <w:t>Last Name:</w:t>
      </w:r>
      <w:r w:rsidRPr="00116C26">
        <w:tab/>
      </w:r>
    </w:p>
    <w:p w14:paraId="1AE71056" w14:textId="77777777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2D6A7B06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68FE6F77" w14:textId="77777777" w:rsidR="00807780" w:rsidRPr="00807780" w:rsidRDefault="00807780" w:rsidP="00807780">
      <w:pPr>
        <w:rPr>
          <w:i/>
        </w:rPr>
      </w:pPr>
      <w:r w:rsidRPr="00116C26">
        <w:t>Job Title:</w:t>
      </w:r>
    </w:p>
    <w:p w14:paraId="040723B7" w14:textId="77777777" w:rsidR="00807780" w:rsidRPr="00807780" w:rsidRDefault="00807780" w:rsidP="00807780"/>
    <w:p w14:paraId="20F1E425" w14:textId="77777777" w:rsidR="00807780" w:rsidRPr="00807780" w:rsidRDefault="00807780" w:rsidP="00807780">
      <w:r w:rsidRPr="00807780">
        <w:t xml:space="preserve">Example: </w:t>
      </w:r>
      <w:r w:rsidRPr="00807780">
        <w:rPr>
          <w:i/>
        </w:rPr>
        <w:t>Primary Contact</w:t>
      </w:r>
      <w:r w:rsidRPr="00807780">
        <w:t xml:space="preserve"> maybe a Judge, Mayor, an </w:t>
      </w:r>
      <w:r w:rsidRPr="00807780">
        <w:rPr>
          <w:i/>
        </w:rPr>
        <w:t>Authorized Rep</w:t>
      </w:r>
      <w:r w:rsidRPr="00807780">
        <w:t xml:space="preserve"> may be a City Manager, Executive Assistant</w:t>
      </w:r>
    </w:p>
    <w:p w14:paraId="7ACA2FE9" w14:textId="77777777" w:rsidR="00807780" w:rsidRPr="00807780" w:rsidRDefault="00807780" w:rsidP="00807780"/>
    <w:p w14:paraId="399D00FF" w14:textId="5BF57724" w:rsidR="00807780" w:rsidRPr="001C3E2E" w:rsidRDefault="00807780" w:rsidP="00807780">
      <w:pPr>
        <w:rPr>
          <w:b/>
        </w:rPr>
      </w:pPr>
      <w:r w:rsidRPr="00807780">
        <w:rPr>
          <w:b/>
        </w:rPr>
        <w:t>General User</w:t>
      </w:r>
      <w:r w:rsidR="00481021">
        <w:t xml:space="preserve"> (</w:t>
      </w:r>
      <w:r w:rsidR="001C3E2E">
        <w:t>All users needing access to TIGR, including grant administrators, vendors and employees needing access on behalf of Subrecipient</w:t>
      </w:r>
      <w:r w:rsidRPr="00807780">
        <w:t>)</w:t>
      </w:r>
      <w:r w:rsidR="001C3E2E" w:rsidRPr="001C3E2E">
        <w:rPr>
          <w:b/>
        </w:rPr>
        <w:t>:</w:t>
      </w:r>
    </w:p>
    <w:p w14:paraId="573BFA25" w14:textId="77777777" w:rsidR="00807780" w:rsidRPr="00116C26" w:rsidRDefault="00807780" w:rsidP="00807780">
      <w:r w:rsidRPr="00116C26">
        <w:t>First Name:</w:t>
      </w:r>
      <w:r w:rsidRPr="00116C26">
        <w:tab/>
      </w:r>
    </w:p>
    <w:p w14:paraId="32F85088" w14:textId="01EB2122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7B364B3E" w14:textId="77777777" w:rsidR="00807780" w:rsidRPr="00116C26" w:rsidRDefault="00807780" w:rsidP="00807780">
      <w:r w:rsidRPr="00116C26">
        <w:t>Last Name:</w:t>
      </w:r>
      <w:r w:rsidRPr="00116C26">
        <w:tab/>
      </w:r>
    </w:p>
    <w:p w14:paraId="6CF1818E" w14:textId="77777777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0804247E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57779470" w14:textId="6F16EC51" w:rsidR="00CA63B3" w:rsidRPr="00CA63B3" w:rsidRDefault="00807780" w:rsidP="00CA63B3">
      <w:r w:rsidRPr="00116C26">
        <w:t>Job Title:</w:t>
      </w:r>
    </w:p>
    <w:sectPr w:rsidR="00CA63B3" w:rsidRPr="00CA63B3" w:rsidSect="004B0A0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432" w:right="1152" w:bottom="720" w:left="72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187B5" w14:textId="77777777" w:rsidR="000D4C0D" w:rsidRDefault="000D4C0D" w:rsidP="007B168E">
      <w:r>
        <w:separator/>
      </w:r>
    </w:p>
  </w:endnote>
  <w:endnote w:type="continuationSeparator" w:id="0">
    <w:p w14:paraId="77FC9082" w14:textId="77777777" w:rsidR="000D4C0D" w:rsidRDefault="000D4C0D" w:rsidP="007B1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B1BDA" w14:textId="77777777" w:rsidR="00F143B3" w:rsidRDefault="00F143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0F69E" w14:textId="5807AAEE" w:rsidR="007B168E" w:rsidRPr="007F6277" w:rsidRDefault="00807780" w:rsidP="00D41544">
    <w:pPr>
      <w:pStyle w:val="Footer"/>
      <w:tabs>
        <w:tab w:val="left" w:pos="6938"/>
      </w:tabs>
      <w:ind w:left="-720"/>
      <w:rPr>
        <w:sz w:val="20"/>
        <w:szCs w:val="20"/>
      </w:rPr>
    </w:pPr>
    <w:bookmarkStart w:id="0" w:name="_Hlk516210111"/>
    <w:r>
      <w:rPr>
        <w:sz w:val="20"/>
        <w:szCs w:val="20"/>
      </w:rPr>
      <w:t>TIGR</w:t>
    </w:r>
    <w:r w:rsidR="007B168E" w:rsidRPr="007F6277">
      <w:rPr>
        <w:sz w:val="20"/>
        <w:szCs w:val="20"/>
      </w:rPr>
      <w:t> – </w:t>
    </w:r>
    <w:bookmarkEnd w:id="0"/>
    <w:r>
      <w:rPr>
        <w:sz w:val="20"/>
        <w:szCs w:val="20"/>
      </w:rPr>
      <w:t>System Access</w:t>
    </w:r>
    <w:r w:rsidR="00D41544">
      <w:rPr>
        <w:sz w:val="20"/>
        <w:szCs w:val="20"/>
      </w:rPr>
      <w:t xml:space="preserve"> Form</w:t>
    </w:r>
    <w:r w:rsidR="007B168E" w:rsidRPr="007F6277">
      <w:rPr>
        <w:sz w:val="20"/>
        <w:szCs w:val="20"/>
      </w:rPr>
      <w:t xml:space="preserve"> </w:t>
    </w:r>
    <w:r w:rsidR="00D41544">
      <w:rPr>
        <w:sz w:val="20"/>
        <w:szCs w:val="20"/>
      </w:rPr>
      <w:t>- 202</w:t>
    </w:r>
    <w:r w:rsidR="00F143B3">
      <w:rPr>
        <w:sz w:val="20"/>
        <w:szCs w:val="20"/>
      </w:rPr>
      <w:t>0</w:t>
    </w:r>
    <w:r w:rsidR="007B168E" w:rsidRPr="007F6277">
      <w:rPr>
        <w:sz w:val="20"/>
        <w:szCs w:val="20"/>
      </w:rPr>
      <w:tab/>
    </w:r>
    <w:r w:rsidR="007B168E" w:rsidRPr="007F6277">
      <w:rPr>
        <w:sz w:val="20"/>
        <w:szCs w:val="20"/>
      </w:rPr>
      <w:tab/>
    </w:r>
    <w:r w:rsidR="00431174">
      <w:rPr>
        <w:sz w:val="20"/>
        <w:szCs w:val="20"/>
      </w:rPr>
      <w:tab/>
    </w:r>
    <w:r w:rsidR="00D41544">
      <w:rPr>
        <w:sz w:val="20"/>
        <w:szCs w:val="20"/>
      </w:rPr>
      <w:t>Page 1 of 1</w:t>
    </w:r>
    <w:r w:rsidR="00D41544">
      <w:rPr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50EB6" w14:textId="77777777" w:rsidR="00F143B3" w:rsidRDefault="00F143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68E1F" w14:textId="77777777" w:rsidR="000D4C0D" w:rsidRDefault="000D4C0D" w:rsidP="007B168E">
      <w:r>
        <w:separator/>
      </w:r>
    </w:p>
  </w:footnote>
  <w:footnote w:type="continuationSeparator" w:id="0">
    <w:p w14:paraId="10F08ADF" w14:textId="77777777" w:rsidR="000D4C0D" w:rsidRDefault="000D4C0D" w:rsidP="007B1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CCB6E" w14:textId="77777777" w:rsidR="00F143B3" w:rsidRDefault="00F143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E3C0" w14:textId="77777777" w:rsidR="007B168E" w:rsidRDefault="007B168E" w:rsidP="00CA63B3">
    <w:pPr>
      <w:pStyle w:val="Header"/>
      <w:tabs>
        <w:tab w:val="clear" w:pos="9360"/>
      </w:tabs>
      <w:ind w:left="-720" w:right="-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4961D" w14:textId="77777777" w:rsidR="00F143B3" w:rsidRDefault="00F143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rC0NLU0MLE0NbdQ0lEKTi0uzszPAykwqQUAJL4mJSwAAAA="/>
  </w:docVars>
  <w:rsids>
    <w:rsidRoot w:val="00F764A3"/>
    <w:rsid w:val="000040F5"/>
    <w:rsid w:val="000A2B66"/>
    <w:rsid w:val="000C0970"/>
    <w:rsid w:val="000D4C0D"/>
    <w:rsid w:val="000F093E"/>
    <w:rsid w:val="00116C26"/>
    <w:rsid w:val="001C3E2E"/>
    <w:rsid w:val="00431174"/>
    <w:rsid w:val="00463503"/>
    <w:rsid w:val="00481021"/>
    <w:rsid w:val="004A2565"/>
    <w:rsid w:val="004B0A05"/>
    <w:rsid w:val="00544C96"/>
    <w:rsid w:val="005E05CB"/>
    <w:rsid w:val="006E3802"/>
    <w:rsid w:val="00773038"/>
    <w:rsid w:val="007B168E"/>
    <w:rsid w:val="007F62EF"/>
    <w:rsid w:val="00807780"/>
    <w:rsid w:val="00901CCB"/>
    <w:rsid w:val="00AD7A92"/>
    <w:rsid w:val="00BF4558"/>
    <w:rsid w:val="00C45B90"/>
    <w:rsid w:val="00CA12B6"/>
    <w:rsid w:val="00CA63B3"/>
    <w:rsid w:val="00D05795"/>
    <w:rsid w:val="00D41544"/>
    <w:rsid w:val="00D439C9"/>
    <w:rsid w:val="00DE3075"/>
    <w:rsid w:val="00EB79E6"/>
    <w:rsid w:val="00F143B3"/>
    <w:rsid w:val="00F76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933D19"/>
  <w15:chartTrackingRefBased/>
  <w15:docId w15:val="{07C5DFA5-45DE-4080-A336-94C70C715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16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1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68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16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168E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2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ae06be-15d9-46bd-bcfe-bd38703688c6">5456MLPZ9F5K-63528978-427378</_dlc_DocId>
    <_dlc_DocIdUrl xmlns="05ae06be-15d9-46bd-bcfe-bd38703688c6">
      <Url>https://texasrebuilds.sharepoint.com/sites/team-sites/rpp/pd/_layouts/15/DocIdRedir.aspx?ID=5456MLPZ9F5K-63528978-427378</Url>
      <Description>5456MLPZ9F5K-63528978-427378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371D34118AB043A84122845CE4442B" ma:contentTypeVersion="13" ma:contentTypeDescription="Create a new document." ma:contentTypeScope="" ma:versionID="ad9352f50e6893727396f1437e6d35fe">
  <xsd:schema xmlns:xsd="http://www.w3.org/2001/XMLSchema" xmlns:xs="http://www.w3.org/2001/XMLSchema" xmlns:p="http://schemas.microsoft.com/office/2006/metadata/properties" xmlns:ns2="6b9c501c-58a7-4684-ac6b-cacb0bbda446" xmlns:ns3="05ae06be-15d9-46bd-bcfe-bd38703688c6" targetNamespace="http://schemas.microsoft.com/office/2006/metadata/properties" ma:root="true" ma:fieldsID="3b33fb7f3c6f59eedc8b0b91b7b230ac" ns2:_="" ns3:_="">
    <xsd:import namespace="6b9c501c-58a7-4684-ac6b-cacb0bbda446"/>
    <xsd:import namespace="05ae06be-15d9-46bd-bcfe-bd3870368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9c501c-58a7-4684-ac6b-cacb0bbda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e06be-15d9-46bd-bcfe-bd38703688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F6D0A-AF9F-48D6-830F-AB2AAE46D2E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8DA0E26-B860-45E8-B699-DE45ADDAE93F}">
  <ds:schemaRefs>
    <ds:schemaRef ds:uri="http://schemas.microsoft.com/office/2006/metadata/properties"/>
    <ds:schemaRef ds:uri="http://schemas.microsoft.com/office/infopath/2007/PartnerControls"/>
    <ds:schemaRef ds:uri="05ae06be-15d9-46bd-bcfe-bd38703688c6"/>
  </ds:schemaRefs>
</ds:datastoreItem>
</file>

<file path=customXml/itemProps3.xml><?xml version="1.0" encoding="utf-8"?>
<ds:datastoreItem xmlns:ds="http://schemas.openxmlformats.org/officeDocument/2006/customXml" ds:itemID="{E740F768-9002-40A8-9662-E74727D6AC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037FC1-0087-4069-80A6-F8BB75DFC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9c501c-58a7-4684-ac6b-cacb0bbda446"/>
    <ds:schemaRef ds:uri="05ae06be-15d9-46bd-bcfe-bd3870368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70443D7-9701-4AFA-ABE5-DA9BF81A4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in Little</dc:creator>
  <cp:keywords/>
  <dc:description/>
  <cp:lastModifiedBy>Michelle Esper-Martin</cp:lastModifiedBy>
  <cp:revision>2</cp:revision>
  <cp:lastPrinted>2020-02-23T19:40:00Z</cp:lastPrinted>
  <dcterms:created xsi:type="dcterms:W3CDTF">2022-03-11T19:36:00Z</dcterms:created>
  <dcterms:modified xsi:type="dcterms:W3CDTF">2022-03-11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371D34118AB043A84122845CE4442B</vt:lpwstr>
  </property>
  <property fmtid="{D5CDD505-2E9C-101B-9397-08002B2CF9AE}" pid="3" name="_dlc_DocIdItemGuid">
    <vt:lpwstr>f7747b46-a44c-4b2b-8a33-d26f7fc3b8b8</vt:lpwstr>
  </property>
</Properties>
</file>